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6D725D84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20E10">
        <w:rPr>
          <w:rFonts w:ascii="Times New Roman" w:hAnsi="Times New Roman"/>
          <w:sz w:val="22"/>
          <w:szCs w:val="22"/>
        </w:rPr>
        <w:t>Ongoing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7A815EE8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3228845C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14613F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C10B49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</w:t>
      </w:r>
      <w:r w:rsidR="00067298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FB7FB8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</w:t>
      </w:r>
      <w:r w:rsidR="00C85676"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roceeding of</w:t>
      </w:r>
      <w:r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14613F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14613F" w:rsidRDefault="0014613F" w:rsidP="0014613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E01BE" w:rsidRDefault="0014613F" w:rsidP="0014613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14613F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5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)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EEE Signal Processing Society (SPS) Travel Grant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77A3C56F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A74C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0</w:t>
      </w:r>
      <w:r w:rsidR="00735B98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+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tars</w:t>
      </w:r>
    </w:p>
    <w:p w14:paraId="24C6EE76" w14:textId="3D2C0E30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283E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283E6C"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 w:rsidR="00283E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40+ Stars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6AD8BF13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</w:t>
      </w:r>
      <w:r w:rsidR="0014613F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ly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14613F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02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D4458" w14:textId="77777777" w:rsidR="00E14811" w:rsidRDefault="00E14811" w:rsidP="00C458D4">
      <w:r>
        <w:separator/>
      </w:r>
    </w:p>
  </w:endnote>
  <w:endnote w:type="continuationSeparator" w:id="0">
    <w:p w14:paraId="19578C58" w14:textId="77777777" w:rsidR="00E14811" w:rsidRDefault="00E1481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4966DE" w14:textId="77777777" w:rsidR="00E14811" w:rsidRDefault="00E14811" w:rsidP="00C458D4">
      <w:r>
        <w:separator/>
      </w:r>
    </w:p>
  </w:footnote>
  <w:footnote w:type="continuationSeparator" w:id="0">
    <w:p w14:paraId="07306F0D" w14:textId="77777777" w:rsidR="00E14811" w:rsidRDefault="00E1481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3E6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2C04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5B98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0B45"/>
    <w:rsid w:val="00A73650"/>
    <w:rsid w:val="00A74EB8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5C"/>
    <w:rsid w:val="00BA29DC"/>
    <w:rsid w:val="00BA5CD8"/>
    <w:rsid w:val="00BB0207"/>
    <w:rsid w:val="00BB0BC4"/>
    <w:rsid w:val="00BB3A8A"/>
    <w:rsid w:val="00BC2539"/>
    <w:rsid w:val="00BC382F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C3E40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B43245"/>
    <w:rsid w:val="00B71680"/>
    <w:rsid w:val="00B8628E"/>
    <w:rsid w:val="00B86DE1"/>
    <w:rsid w:val="00B9384F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1854</Words>
  <Characters>1057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64</cp:revision>
  <cp:lastPrinted>2024-11-09T23:50:00Z</cp:lastPrinted>
  <dcterms:created xsi:type="dcterms:W3CDTF">2025-03-11T04:47:00Z</dcterms:created>
  <dcterms:modified xsi:type="dcterms:W3CDTF">2025-07-02T17:01:00Z</dcterms:modified>
</cp:coreProperties>
</file>